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0BF5" w14:textId="6945A308" w:rsidR="004D4101" w:rsidRPr="00084B24" w:rsidRDefault="004D4101" w:rsidP="004D4101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08BAC0AD" w14:textId="6D6B7CAF" w:rsidR="004D4101" w:rsidRPr="00084B24" w:rsidRDefault="00575E49" w:rsidP="00C44961">
      <w:pPr>
        <w:pStyle w:val="disbody"/>
      </w:pPr>
      <w:r>
        <w:t xml:space="preserve">Напредъкът в сектора на информационните технологии предоставя на </w:t>
      </w:r>
      <w:r w:rsidR="00BA6746" w:rsidRPr="00BA6746">
        <w:t>производствен</w:t>
      </w:r>
      <w:r w:rsidR="00BA6746">
        <w:t>ите</w:t>
      </w:r>
      <w:r w:rsidR="00BA6746" w:rsidRPr="00BA6746">
        <w:t xml:space="preserve"> предприяти</w:t>
      </w:r>
      <w:r w:rsidR="00B44238">
        <w:t>я</w:t>
      </w:r>
      <w:r w:rsidR="00BA6746">
        <w:t xml:space="preserve"> </w:t>
      </w:r>
      <w:r>
        <w:t>инструмент</w:t>
      </w:r>
      <w:r w:rsidR="00BA6746">
        <w:t xml:space="preserve">и </w:t>
      </w:r>
      <w:r>
        <w:t>и техники за постигане на целите. Системите за планиране на ресурсите (ERP) са сред тези инструменти, които се показ</w:t>
      </w:r>
      <w:r w:rsidR="004144A8">
        <w:t>ват</w:t>
      </w:r>
      <w:r w:rsidR="00585DF3">
        <w:t xml:space="preserve"> </w:t>
      </w:r>
      <w:r>
        <w:t xml:space="preserve">потенциално подобрение в управлението на такива организации </w:t>
      </w:r>
      <w:r w:rsidR="000242B8">
        <w:t>(</w:t>
      </w:r>
      <w:proofErr w:type="spellStart"/>
      <w:r w:rsidR="000242B8" w:rsidRPr="000242B8">
        <w:t>Shi</w:t>
      </w:r>
      <w:proofErr w:type="spellEnd"/>
      <w:r w:rsidR="000242B8" w:rsidRPr="000242B8">
        <w:t xml:space="preserve"> JJ</w:t>
      </w:r>
      <w:r w:rsidR="00663300" w:rsidRPr="00663300">
        <w:rPr>
          <w:lang w:val="en-US"/>
        </w:rPr>
        <w:t xml:space="preserve"> </w:t>
      </w:r>
      <w:r w:rsidR="00663300">
        <w:rPr>
          <w:lang w:val="en-US"/>
        </w:rPr>
        <w:t>et al, 2019</w:t>
      </w:r>
      <w:r w:rsidR="000242B8">
        <w:t>)</w:t>
      </w:r>
      <w:r>
        <w:t xml:space="preserve">. Планирането на корпоративни ресурси е </w:t>
      </w:r>
      <w:r w:rsidR="007F310F">
        <w:t>т</w:t>
      </w:r>
      <w:r>
        <w:t xml:space="preserve">ехнологично решение, което позволява на предприятията и техните доставчици да управляват ефективно </w:t>
      </w:r>
      <w:r w:rsidR="00BB355B">
        <w:t xml:space="preserve">проекти, </w:t>
      </w:r>
      <w:r>
        <w:t>през целия</w:t>
      </w:r>
      <w:r w:rsidR="00BB355B">
        <w:t xml:space="preserve"> им</w:t>
      </w:r>
      <w:r>
        <w:t xml:space="preserve"> жизнен цикъл </w:t>
      </w:r>
      <w:r w:rsidR="00BB355B">
        <w:t>(</w:t>
      </w:r>
      <w:proofErr w:type="spellStart"/>
      <w:r w:rsidR="002E02F7" w:rsidRPr="002E02F7">
        <w:t>Shadi</w:t>
      </w:r>
      <w:proofErr w:type="spellEnd"/>
      <w:r w:rsidR="002E02F7" w:rsidRPr="002E02F7">
        <w:t xml:space="preserve"> </w:t>
      </w:r>
      <w:proofErr w:type="spellStart"/>
      <w:r w:rsidR="002E02F7" w:rsidRPr="002E02F7">
        <w:t>AboAbdo</w:t>
      </w:r>
      <w:proofErr w:type="spellEnd"/>
      <w:r w:rsidR="004A2642">
        <w:rPr>
          <w:lang w:val="en-US"/>
        </w:rPr>
        <w:t xml:space="preserve"> et al</w:t>
      </w:r>
      <w:r w:rsidR="008C4AA7">
        <w:rPr>
          <w:lang w:val="en-US"/>
        </w:rPr>
        <w:t>, 2019</w:t>
      </w:r>
      <w:r w:rsidR="00BB355B">
        <w:t>)</w:t>
      </w:r>
      <w:r>
        <w:t>. Основната цел на ERP системата е да стандартизира процесите на проекта</w:t>
      </w:r>
      <w:r w:rsidR="0038114D">
        <w:t>:</w:t>
      </w:r>
      <w:r w:rsidR="00A4714E">
        <w:t xml:space="preserve"> </w:t>
      </w:r>
      <w:r>
        <w:t>разработка, доставка и изпълнение. ERP улеснява последователното изпълнение на проекта и подхода за изпълнение</w:t>
      </w:r>
      <w:r w:rsidR="0043455E">
        <w:t>, като</w:t>
      </w:r>
      <w:r>
        <w:t xml:space="preserve"> предоставя на екипа за управление на проекти функционалности, които рационализират проектните данни и отчети. </w:t>
      </w:r>
    </w:p>
    <w:p w14:paraId="7A8B8169" w14:textId="5C9413E6" w:rsidR="001A3E5B" w:rsidRPr="006A29BB" w:rsidRDefault="00E77D26" w:rsidP="002F52A2">
      <w:pPr>
        <w:pStyle w:val="disbody"/>
      </w:pPr>
      <w:r>
        <w:t>Определението за ERP може да има различно значение в зависимост от съответния субект. Обикновено ERP системите се отнасят към тези всеобхватни софтуерни пакети, които се стремят да интегрират всички бизнес процеси и функции, за да предоставят пълен изглед от една ИТ архитектура (</w:t>
      </w:r>
      <w:proofErr w:type="spellStart"/>
      <w:r w:rsidRPr="00E77D26">
        <w:t>Klaus</w:t>
      </w:r>
      <w:proofErr w:type="spellEnd"/>
      <w:r w:rsidRPr="00E77D26">
        <w:t xml:space="preserve"> H</w:t>
      </w:r>
      <w:r>
        <w:t>, 20</w:t>
      </w:r>
      <w:r w:rsidR="00E34A44">
        <w:t>19</w:t>
      </w:r>
      <w:r>
        <w:t>). ERP замества самостоятелн</w:t>
      </w:r>
      <w:r w:rsidR="001A3E5B">
        <w:t>ите</w:t>
      </w:r>
      <w:r>
        <w:t xml:space="preserve"> софтуер</w:t>
      </w:r>
      <w:r w:rsidR="001A3E5B">
        <w:t xml:space="preserve">ни </w:t>
      </w:r>
      <w:r>
        <w:t xml:space="preserve">пакети за финанси, човешки ресурси, инвентаризация, планиране и др., с единен унифициран софтуер, който е разделен на модули. </w:t>
      </w:r>
      <w:r w:rsidR="001A3E5B">
        <w:t>В</w:t>
      </w:r>
      <w:r>
        <w:t>секи</w:t>
      </w:r>
      <w:r w:rsidR="001A3E5B">
        <w:t xml:space="preserve"> </w:t>
      </w:r>
      <w:r>
        <w:t xml:space="preserve">модулът функционира като самостоятелна система, но </w:t>
      </w:r>
      <w:r w:rsidR="001A3E5B">
        <w:t>поддържа връзка с другите</w:t>
      </w:r>
      <w:r>
        <w:t xml:space="preserve"> </w:t>
      </w:r>
      <w:r w:rsidR="00545378">
        <w:t xml:space="preserve">като </w:t>
      </w:r>
      <w:r>
        <w:t>споделя</w:t>
      </w:r>
      <w:r w:rsidR="001A3E5B">
        <w:t xml:space="preserve"> </w:t>
      </w:r>
      <w:r>
        <w:t>информация и данни</w:t>
      </w:r>
      <w:r w:rsidR="00B264CA">
        <w:t xml:space="preserve"> (</w:t>
      </w:r>
      <w:proofErr w:type="spellStart"/>
      <w:r w:rsidR="00B264CA" w:rsidRPr="00B264CA">
        <w:t>Wailgum</w:t>
      </w:r>
      <w:proofErr w:type="spellEnd"/>
      <w:r w:rsidR="00B264CA" w:rsidRPr="00B264CA">
        <w:t xml:space="preserve"> T</w:t>
      </w:r>
      <w:r w:rsidR="00B264CA">
        <w:t>, 2019)</w:t>
      </w:r>
      <w:r>
        <w:t>.</w:t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7F1CE8CF" w14:textId="0D66561C" w:rsidR="004D4101" w:rsidRPr="00084B24" w:rsidRDefault="00B672B4" w:rsidP="00B672B4">
      <w:pPr>
        <w:pStyle w:val="disbody"/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lastRenderedPageBreak/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  <w:proofErr w:type="gramEnd"/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  <w:proofErr w:type="gramEnd"/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  <w:proofErr w:type="gramEnd"/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proofErr w:type="gram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proofErr w:type="gram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proofErr w:type="gram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  <w:proofErr w:type="gramEnd"/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</w:t>
      </w:r>
      <w:proofErr w:type="gramStart"/>
      <w:r w:rsidRPr="009E4C33">
        <w:rPr>
          <w:lang w:val="en-US"/>
        </w:rPr>
        <w:t>2.0;</w:t>
      </w:r>
      <w:proofErr w:type="gramEnd"/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proofErr w:type="gram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  <w:proofErr w:type="gramEnd"/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A81A13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lastRenderedPageBreak/>
        <w:pict w14:anchorId="202C4EA3">
          <v:roundrect id="Rectangle: Rounded Corners 1" o:spid="_x0000_s1030" style="position:absolute;left:0;text-align:left;margin-left:6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CF7CB" w14:textId="77777777" w:rsidR="00A81A13" w:rsidRDefault="00A81A13" w:rsidP="00DA5C8B">
      <w:pPr>
        <w:spacing w:line="240" w:lineRule="auto"/>
      </w:pPr>
      <w:r>
        <w:separator/>
      </w:r>
    </w:p>
  </w:endnote>
  <w:endnote w:type="continuationSeparator" w:id="0">
    <w:p w14:paraId="73EDF554" w14:textId="77777777" w:rsidR="00A81A13" w:rsidRDefault="00A81A13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1A0E5" w14:textId="77777777" w:rsidR="00A81A13" w:rsidRDefault="00A81A13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47C61117" w14:textId="77777777" w:rsidR="00A81A13" w:rsidRDefault="00A81A13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1DAC0F1C" w14:textId="77777777" w:rsidR="00A81A13" w:rsidRDefault="00A81A13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7017"/>
    <w:rsid w:val="005D2843"/>
    <w:rsid w:val="005D30D8"/>
    <w:rsid w:val="005D46D4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7283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A07"/>
    <w:rsid w:val="0099183E"/>
    <w:rsid w:val="00991E78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A00A95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1A13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0995"/>
    <w:rsid w:val="00BA2BD6"/>
    <w:rsid w:val="00BA3A43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2</TotalTime>
  <Pages>5</Pages>
  <Words>900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8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89</cp:revision>
  <cp:lastPrinted>2021-12-02T13:00:00Z</cp:lastPrinted>
  <dcterms:created xsi:type="dcterms:W3CDTF">2022-06-23T10:23:00Z</dcterms:created>
  <dcterms:modified xsi:type="dcterms:W3CDTF">2022-09-09T04:50:00Z</dcterms:modified>
</cp:coreProperties>
</file>